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6D92343E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27CA6">
        <w:rPr>
          <w:rFonts w:ascii="Times New Roman" w:hAnsi="Times New Roman" w:cs="Times New Roman"/>
          <w:sz w:val="21"/>
          <w:szCs w:val="21"/>
        </w:rPr>
        <w:t>implementing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Utilized express-session to handle sessions and cookies, passport to offer local login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nodemailer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116245DD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FastAPI, Matpl</w:t>
      </w:r>
      <w:r w:rsidR="009C7313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proofErr w:type="spellStart"/>
      <w:r w:rsidR="004F042C" w:rsidRPr="00FB6CAE">
        <w:rPr>
          <w:rFonts w:ascii="Times New Roman" w:hAnsi="Times New Roman" w:cs="Times New Roman"/>
          <w:sz w:val="21"/>
          <w:szCs w:val="21"/>
        </w:rPr>
        <w:t>otlib</w:t>
      </w:r>
      <w:proofErr w:type="spellEnd"/>
      <w:r w:rsidR="004F042C" w:rsidRPr="00FB6CAE">
        <w:rPr>
          <w:rFonts w:ascii="Times New Roman" w:hAnsi="Times New Roman" w:cs="Times New Roman"/>
          <w:sz w:val="21"/>
          <w:szCs w:val="21"/>
        </w:rPr>
        <w:t>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EC7A78" w14:textId="77777777" w:rsidR="008161D9" w:rsidRDefault="008161D9" w:rsidP="000D5B81">
      <w:pPr>
        <w:spacing w:after="0" w:line="240" w:lineRule="auto"/>
      </w:pPr>
      <w:r>
        <w:separator/>
      </w:r>
    </w:p>
  </w:endnote>
  <w:endnote w:type="continuationSeparator" w:id="0">
    <w:p w14:paraId="657963DA" w14:textId="77777777" w:rsidR="008161D9" w:rsidRDefault="008161D9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EC1EE9" w14:textId="77777777" w:rsidR="008161D9" w:rsidRDefault="008161D9" w:rsidP="000D5B81">
      <w:pPr>
        <w:spacing w:after="0" w:line="240" w:lineRule="auto"/>
      </w:pPr>
      <w:r>
        <w:separator/>
      </w:r>
    </w:p>
  </w:footnote>
  <w:footnote w:type="continuationSeparator" w:id="0">
    <w:p w14:paraId="3E3996CD" w14:textId="77777777" w:rsidR="008161D9" w:rsidRDefault="008161D9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4079A5"/>
    <w:rsid w:val="00407D17"/>
    <w:rsid w:val="00417C46"/>
    <w:rsid w:val="00427CA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154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161D9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23C2"/>
    <w:rsid w:val="00884678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Song, Qinzhou (Nick)</cp:lastModifiedBy>
  <cp:revision>5</cp:revision>
  <cp:lastPrinted>2025-01-11T03:57:00Z</cp:lastPrinted>
  <dcterms:created xsi:type="dcterms:W3CDTF">2025-01-11T03:53:00Z</dcterms:created>
  <dcterms:modified xsi:type="dcterms:W3CDTF">2025-01-27T05:45:00Z</dcterms:modified>
</cp:coreProperties>
</file>